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๗</w:t>
      </w:r>
      <w:r>
        <w:t xml:space="preserve"> </w:t>
      </w:r>
      <w:r>
        <w:t xml:space="preserve">รู้ทันโรค</w:t>
      </w:r>
      <w:r>
        <w:t xml:space="preserve"> </w:t>
      </w:r>
      <w:r>
        <w:t xml:space="preserve">รู้ทันภัยอันตราย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ศึกษา ชั้นประถมศึกษาปีที่ 5 ค่ะ วันนี้เช่นเคยนะคะ พบกับคุณครู ประจันบาน หรือ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 และคุณครูสุจิตรา บุญธรรม หรือ</w:t>
      </w:r>
      <w:r>
        <w:t xml:space="preserve"> </w:t>
      </w:r>
      <w:r>
        <w:t xml:space="preserve">“</w:t>
      </w:r>
      <w:r>
        <w:t xml:space="preserve">คุณครูซากิ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รูปฏิญญา) นะคะ เราก็จะอยู่ในชั่วโมงสุดท้ายแล้วค่ะ นี้ก่อนอื่นเลยนะคะ เราไปทราบจุดประสงค์เลยว่า ในวันนี้กันก่อนค่ะ ว่าเราจะได้เรียนรู้อะไรบ้าง จุดประสงค์การเรียนรู้นะคะ ในข้อที่ 1 นักเรียนจะต้องสามารถวิเคราะห์การใช้ยาและสารเสพติดได้ค่ะ</w:t>
      </w:r>
    </w:p>
    <w:p>
      <w:pPr>
        <w:pStyle w:val="BodyText"/>
      </w:pPr>
      <w:r>
        <w:t xml:space="preserve">(ครูสุจิตรา) ใช่ข้อที่ 2 นักเรียนจะสามารถปฏิบัติตนในการป้องกันโรคที่พบบ่อยในชีวิตประจำวันได้ค่ะ</w:t>
      </w:r>
    </w:p>
    <w:p>
      <w:pPr>
        <w:pStyle w:val="BodyText"/>
      </w:pPr>
      <w:r>
        <w:t xml:space="preserve">(ครูปฏิญญา) และข้อที่ 3 นะคะ นักเรียนจะเห็นประโยชน์ของการรู้ทันโรคและภัยอันตรายค่ะ ซึ่งวันนี้เราก็จะเห็นแล้ว จุดประสงค์การเรียนรู้ของเรานี่ครอบคลุมในทุก ๆ เรื่อง ที่ได้เรียนรู้ในหน่วยการเรียนรู้นี้เลยนะคะ แต่ก่อนอื่นเลยนี่ เรื่องนะคะ ภัยอันตรายทั้งหลาย เกี่ยวกับโรค ติดหรือการใช้ยาผิดวิธี ครูบอสค่ะ ก็มีกิจกรรม มาให้นักเรียนนะคะ ได้สำรวจตนเองค่ะ ซึ่งกิจกรรมนี้นะคะ ก็คือกิจกรรมรู้ทันโรค รู้ทันภัยอันตรายค่ะ ซึ่งอุปกรณ์นะคะ ที่คุณครูปลายทางจะต้องเตรียมพร้อมให้นักเรียนนะคะ นั่นก็คือใบงานที่ 5 ค่ะ เรื่อง รู้ทันโรค รู้ทันภัยอันตราย ซึ่งใบงานนี้นะคะ นักเรียนจะได้ประเมินตนเองตามพฤติกรรมที่กำหนดให้ค่ะ โดยให้นักเรียนทำเครื่องหมายถึงตามลำดับความบ่อยครั้งตามพฤติกรรม ในการทำพฤติกรรมนั้น ๆ นะคะ แล้วก็ตอบตามความเป็นจริงค่ะ</w:t>
      </w:r>
    </w:p>
    <w:p>
      <w:pPr>
        <w:pStyle w:val="BodyText"/>
      </w:pPr>
      <w:r>
        <w:t xml:space="preserve">(ครูสุจิตรา) ค่ะ ซึ่งใบงานนี้นะคะ คุณครูปลายทางก็สามารถดาว์โหลดได้ที่ www.dltv.ac.th ค่ะ</w:t>
      </w:r>
    </w:p>
    <w:p>
      <w:pPr>
        <w:pStyle w:val="BodyText"/>
      </w:pPr>
      <w:r>
        <w:t xml:space="preserve">(ครูปฏิญญา) นักเรียนปลายทางพร้อมหรือยังคะ นักเรียนสามารถหยิบใบงานและแบบสำรวจนี้ขึ้นมาได้เลยนะคะ สามารถตอบได้ตามความเป็นจริงเลย ไม่มีถูกไม่มีผิดค่ะ ตอบตามพฤติกรรมที่เราได้ทำตามความบ่อย ได้เลยค่ะ ถ้าพร้อมแล้วนะคะ เดี๋ยวเรามาเริ่มกันเลยดีกว่าค่ะ โดยนะคะ เดี๋ยวให้เด็ก ๆ นะคะ ทำเครื่องหมายถูกตามความบ่อยครั้งได้เลย เรามาเริ่มกันที่ ข้อที่ 1 ค่ะ ออกกำลังกายอย่างสม่ำเสมอ ออกกำลังกายอย่างสม่ำ เสมอ ถ้านักเรียนทำเป็นประจำ นักเรียน 1 ค่ะ อย่างสม่ำเสมอ ออกกำลังกายอย่างสม่ำ สามารถทำเครื่องหมายถูกลงไปได้เลยนะคะ หรือถ้านักเรียนทำเป็นบางครั้งบางครั้งบางวันนี่นักเรียน ก็ไปออกกำลังกายบ้าง ถ้านาน ๆ ทีก็ให้นักเรียนใส่ในช่องบางครั้ง แต่ถ้าใครไม่เคยออกกำลังกายเลย ให้ใส่เครื่องหมายนะคะ ในช่องไม่เคย</w:t>
      </w:r>
    </w:p>
    <w:p>
      <w:pPr>
        <w:pStyle w:val="BodyText"/>
      </w:pPr>
      <w:r>
        <w:t xml:space="preserve">(ครูสุจิตรา) ค่ะ และต่อมาในข้อที่ 2 นะคะ ใช้ช้อนกลางเมื่อจำเป็นต้องรับประทานร่วมกับผู้อื่นนะคะ ใช้ช้อนกลางเมื่อจำเป็นต้องรับประทานอาหารร่วมกับผู้อื่น ถ้าหากนักเรียนมีพฤติกรรมนี้ที่ทำเป็นประจำเลย นักเรียนสามารถใส่ เครื่องหมายถูกที่ช่องทานเป็นประจำได้เลยนะคะ แต่ถ้าใครที่ทำเป็นนาน ๆ ทีคะ หรือว่าทำเป็นบางครั้ง ก็ใส่เครื่องหมายถูกที่ช่องบางครั้งได้เลย หรือว่าใครที่ไม่เคยทำเลยนะคะ ก็ใส่เครื่องหมายถูกที่ช่อง ไม่เคยเลยได้เลยนะคะ</w:t>
      </w:r>
    </w:p>
    <w:p>
      <w:pPr>
        <w:pStyle w:val="BodyText"/>
      </w:pPr>
      <w:r>
        <w:t xml:space="preserve">(ครูปฏิญญา) เราไปต่อกันที่ข้อที่ 3 นะคะ ก็คือตรวจสุขภาพประจำปีค่ะ ตรวจสุขภาพประจำปี ใครตรวจสุขภาพเป็นประจำทุกปีนะคะ ใส่ เป็นประจำได้เลยค่ะ ส่วนใครนะคะ ตรวจบางปี ถ้าโรงเรียนไม่บังคับหรือไม่พาไปตรวจนี่ ก็ไม่ได้ตรวจ ก็ให้ใส่ในช่องเป็นบางครั้งค่ะ สุขภาพเลย ให้ใส่ช่องไม่เคยเลยค่ะ</w:t>
      </w:r>
    </w:p>
    <w:p>
      <w:pPr>
        <w:pStyle w:val="BodyText"/>
      </w:pPr>
      <w:r>
        <w:t xml:space="preserve">(ครูสุจิตรา) ค่ะ มาต่อกันในข้อที่ 4 เลยนะคะ พฤติกรรมนี้นะคะ ก็คืออยู่ใกล้ชิดกับผู้ป่วยนะคะ อยู่ใกล้ชิดกับผู้ป่วย ถ้าหากเรามีพฤติกรรมแบบนี้ที่ทำเป็นประจำแบบนี้นะคะ ที่ทำเป็นประจำใส่เครื่องหมาย ที่ช่องเป็นประจำได้เลยค่ะ ส่วนใครนะคะ ที่ทำเป็นบางครั้งนะคะ ก็ใส่ช่องบางครั้ง หรือว่าใครที่ไม่เคยทำเลย ก็ใส่ในช่องไม่เคย</w:t>
      </w:r>
    </w:p>
    <w:p>
      <w:pPr>
        <w:pStyle w:val="BodyText"/>
      </w:pPr>
      <w:r>
        <w:t xml:space="preserve">(ครูปฏิญญา) และไปต่อกันในข้อที่ 5 เลยนะคะ สวมหน้ากาก อนามัย เมื่อต้องไปในที่สาธารณะ สวมหน้ากากอนามัยเมื่อต้องไปในที่สาธารณะ ช่องนี้นักเรียนสามารถตามความบ่อยครั้งได้เลยค่ะ</w:t>
      </w:r>
    </w:p>
    <w:p>
      <w:pPr>
        <w:pStyle w:val="BodyText"/>
      </w:pPr>
      <w:r>
        <w:t xml:space="preserve">(ครูสุจิตรา) และต่อมานะคะ ในข้อที่ 6 ค่ะ พบน้ำขังในบริเวณต่าง ๆ ของบ้าน พบน้ำขังในบริเวณต่าง ๆ ของบ้าน ถ้าหากว่านักเรียนนะคะ พบเห็นน้ำขังนะคะ ตามบบริเวณบ้านของนักเรียนเป็นประจำค่ะ นักเรียนก็สามารถ ได้เลยนะคะ หรือว่าบางครั้ง หรือไม่เคยเลย ก็สามารถเลือกใส่ได้เลยค่ะ</w:t>
      </w:r>
    </w:p>
    <w:p>
      <w:pPr>
        <w:pStyle w:val="BodyText"/>
      </w:pPr>
      <w:r>
        <w:t xml:space="preserve">(ครูปฏิญญา) และต่อมาเลยนะคะ ในข้อที่ 7 นะคะ ตอนนี้เรามาถึงในข้อที่ 7 แล้วนะคะนักเรียน ถ้าใครไม่ทันนะคะ สามารถยกมือบอกคุณครู ปลายทางได้เลยค่ะ และต่อมาในข้อที่ 7 นะคะ เชื่อและปฏิบัติตามคำชักชวนของเพื่อน เชื่อและปฏิบัติตามคำชักชวนขอวเพื่อน ในข้อนี้นะคะ รวมถึงทุก ๆ เรื่องเลยนะคะ เพื่อนจะชักชวนหรือว่าทำสิ่งใด เราก็มักจะคล้อยตามแล้วก็ปฏิบัติตามเพื่อนเป็นประจำ สามารถใส่เครื่องหมายในช่องแรกได้เลยค่ะ แต่ถ้าใครเป็นบางครั้ง เป็นบางเรื่อง บางครั้ง แต่ถ้าใครนี่ใช้การตัดสินใของของตนเอง ไม่เคยหลงเชื่อหรือว่าคำชักชวนของเพื่อนเลย ให้ใส่ในช่องไม่เคยเลยค่ะ</w:t>
      </w:r>
    </w:p>
    <w:p>
      <w:pPr>
        <w:pStyle w:val="BodyText"/>
      </w:pPr>
      <w:r>
        <w:t xml:space="preserve">(ครูสุจิตรา) ค่ะ และต่อมาในข้อที่ 8 ค่ะ เมื่อมีปัญหามักเก็บไว้คนเดียว เมื่อมีปัญหานะคะ มักเก็บไว้คนเดียว ถ้าหากว่านักเรียนนะคะ มีปัญหาต่าง ๆ เก็บไว้คนเดียว ไม่เคยปรึกษาคนอื่นเลย ใครที่ทำเป็นนะคะ อยู่เป็นประจำค่ะ นักเรียนก็สามารถเลือกเป็นประจำได้เลย หรือว่าใครที่ทำเป็นบางครั้งนะคะ ก็ หรือไม่เคยเลยนักเรียนก็เลือกใส่ได้เลยตามความเป็นจริงค่ะ</w:t>
      </w:r>
    </w:p>
    <w:p>
      <w:pPr>
        <w:pStyle w:val="BodyText"/>
      </w:pPr>
      <w:r>
        <w:t xml:space="preserve">(ครูปฏิญญา) และต่อมานะคะ ตอนนี้มาถึงข้อที่ 9 แล้วนะคะ ในข้อที่ 9 ถามว่าซื้อยารับประทานเอง ใครที่มีพฤติกรรมในการที่ซื้อยารับประทานเองนะคะ ให้ใส่ในช่องเป็นประจำได้เลยค่ะ แต่ถ้าใครทำเป็นบางครั้ง ก็ใส่ในช่องบางครั้ง หรือถ้าใครไม่เคยทำเลย ส่วนในปรึกษาเภสัชกร คุณพ่อคุณแม่ หรือไปในช่องไม่เคยเลยนะคะ</w:t>
      </w:r>
    </w:p>
    <w:p>
      <w:pPr>
        <w:pStyle w:val="BodyText"/>
      </w:pPr>
      <w:r>
        <w:t xml:space="preserve">(ครูสุจิตรา) ค่ะ และมาถึงนะคะ ในข้อที่ 10 นะคะ อ่านฉลากยาก่อนรับประทาน อ่านฉลากยาก่อนรับประทาน ถ้าหากว่าเวลาที่นักเรียนนะคะ รับประทานยาอะไรก็อาจจะเป็นยาสามัญประจำบ้านนะคะ ถ้าทำทุกครั้งนะคะ ถ้านักเรียนปฏิบัติเป็นประจำ เลือกใส่ช่องเป็นประจำเลย ครั้งหรือไม่เคยเลยนักเรียนสามารถเลือกใส่ตามความเป็นจริงเลยค่ะ</w:t>
      </w:r>
    </w:p>
    <w:p>
      <w:pPr>
        <w:pStyle w:val="BodyText"/>
      </w:pPr>
      <w:r>
        <w:t xml:space="preserve">(ครูปฏิญญา) และตอนนี้นะคะ ก็ครบทั้ง 10 ข้อแล้วนะคะ นักเรียนปลายทางนะคะ สามารถตรวจสอบนะคะ ถ้าหากใครไม่ทันที่ข้อไหน สามารถยกมือบอกครูปลายทางให้เข้าช่วยเหลือได้เลยนะคะ และเดี๋ยวครูบอสและครูซากิให้เวลานักเรียนนะคะ ในการทำให้ครบทั้ง 10 ข้อ เผื่อนักเรียนคนใดทำไม่ทัน และเดี๋ยวเรากลับมาเฉลย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ถ้าหากนักเรียนทำเสร็จเรียบร้อยแล้วนะคะ เดี๋ยวเรามาเข้าสู่ช่วงเฉลยกันเลยดีกว่าค่ะ เดี๋ยวเราจะมาดูนะคะ ว่าที่นักเรียนทำเครื่องหมายไว้แต่ละช่องนะคะ จะได้คะแนนอย่างไร โดยนะคะ ในการเฉลยใบงานที่ 5 นะคะ นักเรียนไม่ต้องเป็นห่วงนะคะ ใบงานนี้เป็นเพียงแบบสำรวจเท่านั้น ว่าพฤติกรรมของเรามีความเสี่ยงต่อการเป็นโรคนะคะ หรือว่าเสี่ยงต่อการใช้ชีวิตมากเพียงใด จะให้นักเรียนนะคะ ให้คะแนนพฤติกรรม ให้ตรงกับเฉลยแบบสำรวจตนเอง ตามที่นักเรียนใส่เครื่องหมายค่ะ หมายความว่าถ้านักเรียนใส่เครื่องหมายในช่องเป็นประจำ ให้ดูคะแนนช่องประจำนะคะ ว่าช่องนี้ได้กี่คะแนน หรือว่าก็ให้ดูว่าบางครั้งได้กี่คะแนน บางคนใส่ในช่องไม่เคยเลย ให้ดูนะคะ ในช่องนั้นได้กี่คะแนน ซึ่งแต่ละข้อก็จะได้แคะแนนไม่เท่ากันนะคะ ถ้าพร้อมแล้วนะคะ เดี๋ยวเรามาเริ่มกันเลยค่ะ ในข้อที่ 1 นะคะ ที่บอกว่าออกกำลังกายอย่างสม่ำเสมอ ถ้านักเรียนใส่เครื่องในช่องเป็นประจำได้ 0 คะแนนค่ะ ถ้าหากนักเรียนใส่ในช่องบางครั้ง 1 คะแนนค่ะ และถ้าหากนักเรียนใส่ในช่องไม่เคยเลย 2 คะแนนค่ะ</w:t>
      </w:r>
    </w:p>
    <w:p>
      <w:pPr>
        <w:pStyle w:val="BodyText"/>
      </w:pPr>
      <w:r>
        <w:t xml:space="preserve">(ครูสุจิตรา) ค่ะ และต่อมาในข้อที่ 2 นะคะ พฤติกรรมการใช้ช้อนกลางเป็นต้องรับประทานอาหารกับผู้อื่น จะได้ที่ช่องเป็นประจำค่ะ จะได้ 0 คะแนน บางครั้ง 1 คะแนน และไม่เคยเลย 2 คะแนนค่ะ</w:t>
      </w:r>
    </w:p>
    <w:p>
      <w:pPr>
        <w:pStyle w:val="BodyText"/>
      </w:pPr>
      <w:r>
        <w:t xml:space="preserve">(ครูปฏิญญา) แล้วไปต่อกันในข้อที่ 3 เลยนะคะ ตรวจสุขภาพประจำปี ถ้าหากนักเรียนใส่ในช่องเป็นประจำ 0 คะแนนค่ะ บางครั้งได้ 1 คะแนนค่ะ และไม่เคยเลยได้ 2 คะแนนค่ะ</w:t>
      </w:r>
    </w:p>
    <w:p>
      <w:pPr>
        <w:pStyle w:val="BodyText"/>
      </w:pPr>
      <w:r>
        <w:t xml:space="preserve">(ครูสุจิตรา) ต่อมาเลยนะคะ ในข้อที่ 4 ค่ะ อยู่ใกล่ชิดกับผู้ป่วย อยู่ใกล้ชิดเป็นประจำค่ะ 2 คะแนน บางครั้ง 1 คะแนน และไม่เคยเลย 0 คะแนนค่ะ</w:t>
      </w:r>
    </w:p>
    <w:p>
      <w:pPr>
        <w:pStyle w:val="BodyText"/>
      </w:pPr>
      <w:r>
        <w:t xml:space="preserve">(ครูปฏิญญา) และต่อมาเลยนะคะ ในข้อที่ 5 สวมหน้ากากเมื่อต้องไปในที่สาธารณะ ส่วมหน้ากากอนามัยเมื่อต้องไปในที่สาธารณะ ช่องนี้ถ้าเป็นประจำได้ 0 คะแนนค่ะ ถ้าใส่เครื่องหมายในช่องบางครั้งได้ 1 และไม่เคยเลยได้ 2 คะแนนค่ะ</w:t>
      </w:r>
    </w:p>
    <w:p>
      <w:pPr>
        <w:pStyle w:val="BodyText"/>
      </w:pPr>
      <w:r>
        <w:t xml:space="preserve">(ครูสุจิตรา) ต่อมาค่ะ พฤติกรรมในข้อที่ 6 นะคะ พบน้ำขังในบริเวณต่าง ๆ ของบ้านนะคะ ถ้านักเรียนใส่เครื่องหมายไว้ที่ช่องเป็นประจำค่ะ 2 คะแนน ช่องบางครั้ง 1 คะแนน และไม่เคยเลย 0 คะแนนค่ะ</w:t>
      </w:r>
    </w:p>
    <w:p>
      <w:pPr>
        <w:pStyle w:val="BodyText"/>
      </w:pPr>
      <w:r>
        <w:t xml:space="preserve">(ครูปฏิญญา) เราไปต่อกันเลยในข้อที่ 7 นะคะ และปฏิบัติตามคำชักชวนของเพื่อน ถ้าทำเป็นประจำได้ 2 คะแนนค่ะ บางครั้ง 1 คะแนน และไม่เคยเลย 0 คะแนนค่ะ</w:t>
      </w:r>
    </w:p>
    <w:p>
      <w:pPr>
        <w:pStyle w:val="BodyText"/>
      </w:pPr>
      <w:r>
        <w:t xml:space="preserve">(ครูสุจิตรา) ค่ะ มาต่อกันในข้อที่ 8 เลยนะคะ พฤติกรรมเมื่อนักเรียนมีปัญหานะคะ มักเก็บไว้คนเดียว ว่านักเรียนใส่เครื่องหมายในช่องเป็นประจำค่ะ 2 คะแนน ในช่องไม่เคยเลย 0 คะนแนนค่ะ</w:t>
      </w:r>
    </w:p>
    <w:p>
      <w:pPr>
        <w:pStyle w:val="BodyText"/>
      </w:pPr>
      <w:r>
        <w:t xml:space="preserve">(ครูสุจิตรา) ตอนนี้มาถึงข้อที่ 9 แล้วนะคะ ซื้อยารับประทานเอง ถ้าซื้อยารับประทานเอง ใส่ในช่องเป็นประจำได้ 2 คะแนน บางครั้ง 1 คะแนน และไม่เคยเลย 0 คะแนน</w:t>
      </w:r>
    </w:p>
    <w:p>
      <w:pPr>
        <w:pStyle w:val="BodyText"/>
      </w:pPr>
      <w:r>
        <w:t xml:space="preserve">(ครูสุจิตรา) ค่ะ และมากันถึงในข้อสุดท้าย ข้อที่ 10 ค่ะ อ่านฉลากยาก่อนรับประทานนะคะ อ่านฉลากยาก่อนรับประทาน ในช่องเป็นประจำค่ะ 2 คะแนน ช่องบางครั้ง 1 คะแนน และไม่เคยเลย 2 คะแนนค่ะ</w:t>
      </w:r>
    </w:p>
    <w:p>
      <w:pPr>
        <w:pStyle w:val="BodyText"/>
      </w:pPr>
      <w:r>
        <w:t xml:space="preserve">(ครูปฏิญญา) ตอนนี้ให้นักเรียนนะคะ ตรวจสอบคะแนน ใน 10 ข้อนะคะ ว่าแต่ละข้อเราได้กี่คะแนน แล้วให้นักเรียนนะคะ รวมคะแนนตั้งแต่ข้อที่ 1 ถึงข้อที่ 10 ค่ะ บวกรวมกันเลยนะคะ ว่าได้คะแนนรวมเท่าใด ถ้าหากนักเรียนไม่ทันในข้อไหน สามารถยกมือบอกคุณครูปลายทางได้เลยนะคะ รบกวนคุณครูปลายทางช่วยดูและช่วยเหลือนักเรียนด้วยค่ะ เดี๋ยวครูบอสและครูซากิจะให้เวลานักเรียนในการรวมคะแนนนทั้ง 10 ข้อค่ะ ดูสรุปผลกันเลยค่ะ ว่าถ้าหากนักเรียนได้เท่ากับเรามีความเสี่ยงหรือไม่ ถ้าพร้อมแล้ว ไปรวมคะแนนได้เลยค่ะ</w:t>
      </w:r>
    </w:p>
    <w:p>
      <w:pPr>
        <w:pStyle w:val="BodyText"/>
      </w:pPr>
      <w:r>
        <w:t xml:space="preserve">(ครูปฏิญญา) นักเรียนคงรวมคะแนนเรียบร้อยแล้วนะคะ ถ้าพร้อมแล้วเดี๋ยวเรามาดูกันเลยค่ะ ว่าคะแนนของเราอยู่ในช่วงใด หมายถึงอะไร การให้คะแนนะคะ รบกวนคุณครูชี้แจงอีกครั้งหนึ่ง ว่าการให้คะแนนจะให้คะแนนตามช่องพฤติกรรมที่นักเรียนได้ขีดถูกไว้ตรงตามกับพฤติกรรมของตนเองค่ะ โดยเมื่อนักเรียนรวมคะแนนเรียบร้อยแล้วนะคะ ถ้าคะแนน 14-20 คะแนน หมายความว่ามีความเสี่ยงสูงมากเลยนะคะ มีใครคะแนนอยู่ในช่วง 14-20 คะแนนบ้างคะ ยกมือหน่อยค่ะ แปลว่าต้องควรระมัดระวังมากเลยนะคะ เพราะตอนนี้ความเสี่ยงนะคะ เสี่องต่อการติดโรค หรือว่านะคะ เสี่ยงต่อการใช้ยาและสารเสพติดนี่ มีความเสี่ยงสูงมากเลยล่ะค่ะ</w:t>
      </w:r>
    </w:p>
    <w:p>
      <w:pPr>
        <w:pStyle w:val="BodyText"/>
      </w:pPr>
      <w:r>
        <w:t xml:space="preserve">(ครูสุจิตรา) ค่ะ และในช่วงคะแนนต่อมานะคะ ในช่วงคะ 13 คะแนนค่ะ หมายถึงว่านักเรียนมีความเสี่ยงระดับปานกลางค่ะ ใครที่มีความเสี่ยงในระดับปานกลางบ้าง ยกมือหน่อยค่ะ ก็ยังถือว่าก็เสี่ยงอยู่เหมือนกัน ในระดับที่มีคะแนนนะคะ อยู่ในช่วง 1-6 คะแนนค่ะ 1-6 คะแนน หมายถึง เรามีความเสี่ยงน้อยมากเลยล่ะค่ะ หรือแทบจะไม่มีความเสี่ยงเลย แปลว่านักเรียนมีพฤติกรรมที่ปลอดภัยต่อตัวเองมากเลยค่ะ ซึ่งในวันนี้นะคะ ที่เราได้ทบทวนกันไป ได้ทำแบบสำรวจตนเองนี่ เราก็จะเห็นแล้วนะคะ ว่าเป็นเรื่องเกี่ยวกับอันตราย ไม่ว่าจะเป็นจากโรคและภัยอันตรายต่าง ๆ และในวันนี้ค่ะ เราจะมาทบทวนกันนะคะ ในเนื้อหาของหน่วยการเรียนรู้ที่ 4 ทั้งหมด ไม่ว่าจะเป็นรู้ทันโรค รู้ทันภัยอันตรายค่ะ ซึ่งเด็ก ๆ จำกันได้หรือเปล่าเอ่ย ว่าเราเรียนเรื่องอะไรไปบ้างคะ นักเรียนสามารถตอบคำถามกับครูปลายทางได้เลยค่ะ จำกันได้หรือเปล่าเอ่ย เราได้เรียนรู้ในหน่วยการเรียนรู้ที่ 4 นี้ มีเรื่องอะไรบ้าง คุณครูซากิพอจะจำได้บ้างไหมคะ</w:t>
      </w:r>
    </w:p>
    <w:p>
      <w:pPr>
        <w:pStyle w:val="BodyText"/>
      </w:pPr>
      <w:r>
        <w:t xml:space="preserve">(ครูสุจิตรา) ค่ะ ก็จะเป็นในเรื่องของโรคภัยไข้เจ็บต่าง ๆ นะคะ รวมไปถึงการดูและสุขภาพกายและสุขภาพจิตของเราใช่ไหมคะ</w:t>
      </w:r>
    </w:p>
    <w:p>
      <w:pPr>
        <w:pStyle w:val="BodyText"/>
      </w:pPr>
      <w:r>
        <w:t xml:space="preserve">(ครูปฏิญญา) ใช่แล้วค่ะครูซากิ เรื่องแรกนะคะ ก็จะเป็นในเรื่องของโรคที่เราพบบ่อยในชีวิตประจำวันค่ะ ก็จะมีโรคต่าง ๆ เลยนะคะ ที่หลาย ๆ คนนี่ ก็เป็นกันบ่อยครั้ง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โรคไข้หวัดใหญ่ โรคไข้เลือดออก โรคลมพิษ ยังรวมไปถึงโรคอื่น ๆ อีกมากมายเลยนะคะ ที่เราอาจจะพบได้ในชีวิตประจำวัน</w:t>
      </w:r>
    </w:p>
    <w:p>
      <w:pPr>
        <w:pStyle w:val="BodyText"/>
      </w:pPr>
      <w:r>
        <w:t xml:space="preserve">(ครูสุจิตรา) ค่ะ และต่อมาค่ะ ก็เป็นอันตรายนะคะ จากสารเสพติดนั่นเอง อันนี้ก็ถือว่าเป็นสิ่งที่อันตรายนะคะ เราก็จะต้องมาการใช้ชีวิต จะต้องมีทักษะในการใช้ชีวิตต่าง ๆ เพื่อที่เราจะปลอดภัยจากสารเสพติดเหล่านี้ค่ะ</w:t>
      </w:r>
    </w:p>
    <w:p>
      <w:pPr>
        <w:pStyle w:val="BodyText"/>
      </w:pPr>
      <w:r>
        <w:t xml:space="preserve">(ครูปฏิญญา) ค่ะ และต่อมาค่ะ ก็จะเป็นอันตรายจากการใช้ยาค่ะ ซึ่งเราก็ได้เรียนรู้กันไปแล้วนะคะ ว่าถ้าหากเราใช้ยาแบบผิดวิธี อาจจะทำให้เราส่งผลกระทบต่อร่างกายได้อย่างไรบ้าง รวมไปถึงเราจะมีวิธีนะคะ อย่างไรให้ตนเองปลอดภัยนะคะ จากการใช้ยาค่ะ ซึ่งในวันนี้ก็เลยมีคำถามค่ะ ที่เราเรียนรู้ไปนะคะ มีแต่เรื่องของอันตรายทั้งนั้นเลย แล้วเราจะทำอย่างไรให้ตนเองนี่ปลอดภัย นักเรียนสามารถตอบคำถามกับคุณครูปลายทางได้เลยนะคะ ว่าต้องทำอย่างไรให้ตนเองปลอดภัยคะ คุณครูซากิคะ คุณครูซากิคิดว่าเราจะทำอย่างไรให้คนเองปลอดภัยคะ</w:t>
      </w:r>
    </w:p>
    <w:p>
      <w:pPr>
        <w:pStyle w:val="BodyText"/>
      </w:pPr>
      <w:r>
        <w:t xml:space="preserve">(ครูสุจิตรา) เอ๊ะ น่าจะมีอยู่หลายวิธีเหมือนกันนะคะ อย่างแรกเลยเราก็ควรดูแลสุขภาพของตัวเราเองใช่ไหมคะครูบอส</w:t>
      </w:r>
    </w:p>
    <w:p>
      <w:pPr>
        <w:pStyle w:val="BodyText"/>
      </w:pPr>
      <w:r>
        <w:t xml:space="preserve">(ครูปฏิญญา) ใช่แล้วล่ะค่ะ บางครั้งอาจจจะมีโรคระบาดต่าง ๆ โรคภัยต่าง ๆ แต่ถ้าหากนะคะ เรามีสุขภาพกายและสุขจิตที่แข็งแรง โรคภัยนั้นนะคะ ก็ไม่สามารถทำอะไรเราได้ค่ะ เพราะตัวเรานะคะ ก็จะมีภูมิคุ้มกัน รวมไปถึงนะคะ สุขภาพของเราก็แข็งแรงสมบูรณ์ สามารถต่อสู่กับโรคเหล่านั้นได้ค่ะ ซึ่งเดี๋ยววันนี้นะคะ เราจะทบทวนกันค่ะ ว่าเราจะมีวิธีการดูแลสุขภาพเบื้องต้นของตนเองได้อย่างไร นักเรียนจำกันได้หรือเปล่าเอ่ย ว่าเราจะดูแลสุขภาพของตนเองอย่างไรได้บ้างคะ ตอบคุณครูปลายทางได้เลยค่ะ วันนี้คุณครูซากิก็มีวิธีที่ถูกต้องมาฝากนักเรียนใช่ไหมคะ</w:t>
      </w:r>
    </w:p>
    <w:p>
      <w:pPr>
        <w:pStyle w:val="BodyText"/>
      </w:pPr>
      <w:r>
        <w:t xml:space="preserve">(ครูสุจิตรา) ใช่ค่ะ เดี่ยวมาดูวิธีแรกนะคะ วิธีแรกนั่นก็คือการออกกำลังกายอย่างสม่ำเสมอนั่นเองนะคะ ซึ่งก็เป็นเรื่องที่เราเน้นย้ำอยู่เสมอเลยนะคะ ในเรื่องของการออกกำลังกายนะคะ เพราะว่าถ้านักเรียนนะคะ มีสุขภาพร่างกายที่แข็งแรงนี่ ก็จะสามารถนะคะ ใช้ชีวิตได้อย่างมีความสุขนะคะ ได้อย่างมีความสุข สามารถป้องกันภัย</w:t>
      </w:r>
    </w:p>
    <w:p>
      <w:pPr>
        <w:pStyle w:val="BodyText"/>
      </w:pPr>
      <w:r>
        <w:t xml:space="preserve">(ครูปฏิญญา) ซึ่งการออกกำลังกายนี่ก็เสริมสร้างร่างกายของเรา ทำให้กล้ามเนื้อของเราทำกิจกรมต่าง ๆ อย่ามีประสิทธิภาพ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และเด็ก ๆ จำกันได้หรือก่อนและหลังออกกำลังกายต้องทำอะไรคะ ต้องทำอะไรหรือคะครูซากิ</w:t>
      </w:r>
    </w:p>
    <w:p>
      <w:pPr>
        <w:pStyle w:val="BodyText"/>
      </w:pPr>
      <w:r>
        <w:t xml:space="preserve">(ครูสุจิตรา) ก่อนและหลังออกกำลังกายนะคะ เราก็ต้องที่จะยืดเหยียดกล้ามเนื้อทุกครั้ง ก่อนออกกำลังกายนะคะ เราก็ต้องมีการนะคะ และก็หลังจากออกกำลังกายเสร็จก็ต้องมีคูลดาวน์นั่นเอง เพื่อเป็นการคลายกล้ามเนื้อของเรานั่นเองค่ะ</w:t>
      </w:r>
    </w:p>
    <w:p>
      <w:pPr>
        <w:pStyle w:val="BodyText"/>
      </w:pPr>
      <w:r>
        <w:t xml:space="preserve">(ครูปฏิญญา) ซึ่งวันนี้นะคะนะคะ ครูบอสและครูซากิ ก็ได้ทบทวนไปแล้วอย่าลืมไปทบทวนด้วยนะคะ และก็อย่าลืมทุกครั้งก่อนที่จะออกกำลังกายและหลังออกกำลังกายค่ะ และต่อมาค่ะ วิธีการดูแลสุขภาพ วิธีต่อมานั่นก็สำคัญเช่นกัน นั่นก็คือเรื่องของการพักผ่อนให้เพียงพอค่ะ การพักผ่อนให้เพียงพอนี่เป็นเรื่องสำคัญอย่างมากเลยนะคะ เพราะว่าถ้าหากเรานอนหลับ หรือว่าพักผ่อนไม่เพียงพอ จะทำให้ร่างกายของเรานะคะ อ่อนล้าอ่อนเพลียค่ะ และก็ไม่เต็มที่นะคะ ในการทำกิจกรรมในวันต่อ ๆ มาที่นี้ค่ะนักเรียน ฉะนั้นแล้วนี่ เราควรให้ความสำคัญนะคะ ในการนอนหลับพักผ่อน ควรนอนหลับนะคะ ในที่ที่มืดสนิทนะคะ ไม่มีสิ่งต่าง ๆ รบกวนนะคะ แล้วก็นอนหลับนะคะ เวลาที่เหมาะสมที่เหมากับวัยค่ะ</w:t>
      </w:r>
    </w:p>
    <w:p>
      <w:pPr>
        <w:pStyle w:val="BodyText"/>
      </w:pPr>
      <w:r>
        <w:t xml:space="preserve">(ครูสุจิตรา) ใช่แล้วล่ะค่ะ เพราะว่าในแต่ละวันนะคะ เด็ก ๆ หลาย ๆ คนก็มีกิจกรรมที่ทำกันอย่างหลากหลายเลย บางครั้งค่ะ ทำให้ร่างกายของเราเกิดการเหนื่อยล้า อ่อนเพลียได้ เพื่อที่จะให้ร่างกายของเรานะคะ ฟื้นฟูที่จะทำงานต่าง ๆ ในวันต่อ ๆ ไปได้อย่างมีประสิทธิภาพค่ะ</w:t>
      </w:r>
    </w:p>
    <w:p>
      <w:pPr>
        <w:pStyle w:val="BodyText"/>
      </w:pPr>
      <w:r>
        <w:t xml:space="preserve">(ครูปฏิญญา) ใช่แล้วล่ะค่ะ ในระหว่างที่เราหลับนะคะ ร่างกายและระบบต่าง ๆ นี ก็จะมีการฟื้นฟูส่วนที่สึกหรอนั่นเองค่ะ</w:t>
      </w:r>
    </w:p>
    <w:p>
      <w:pPr>
        <w:pStyle w:val="BodyText"/>
      </w:pPr>
      <w:r>
        <w:t xml:space="preserve">(ครูสุจิตรา) ค่ะ และในเรื่องของการรับประทานอาหารนะคะ ควรรับประทานอาหารที่มีประโยชน์ สุก สะอาด อยู่เสมอ เรื่องอาหารนี้นะคะ ก็ถือว่าเป็นเรื่องที่สำคัญมาก เชื่อว่านักเรียนทุกคนนะคะ ก็ได้เรียนกันไปแล้วเกี่ยวกับเรื่องการรับประทานอาหารนะคะ ให้ครบทั้ง 5 หมู่ เราจะมีวิธีการรับประทานอาหารอย่างไร และรับประทานอาหารประเภทอะไรบ้างนะคะ เพื่อที่จะทำให้ร่างกายได้มีสุขภาพที่แข็งแรง นักเรียนก็ได้เรียนรู้กันไปแล้ว</w:t>
      </w:r>
    </w:p>
    <w:p>
      <w:pPr>
        <w:pStyle w:val="BodyText"/>
      </w:pPr>
      <w:r>
        <w:t xml:space="preserve">(ครูปฏิญญา) ซึ่งการรับประทานอาหารที่มีประโยชน์นะคะ ที่สุกและสดใหม่นี่ ก็เป็นสิ่งที่สำคัย บำรุงรักษาจากภายในนะคะ ให้ตัวเรานะคะ มีอาหารที่มีประโยชน์ มีคุณค่าทางโภชนาการนะคะ ไปดูแลและส่งเสริมร่างกายให้เจริญเติบโตได้ตามวัยค่ะ และครูบอสอยากจะฝากนักเรียนเลยนะคะ ปัจจุบันให้ความนิยมนะคะ ในการทานอาหารดิบค่ะ คุณครูซากิ ทำให้ความนิยมอย่างมากเลยนะคะ ฉะนั้นจะบอกนักเรียนไว้เลยค่ะ ว่าการรับประทานอาหารที่ดิบนะคะ ไม่สุกนี่ ถ้าหากเราไม่มีการทำความสะอาดที่ดีพอนะคะ อาจจะทำให้เราเสี่ยงต่อการได้รับสิ่งสกปรก รวมไปถึงพยาธิด้วยค่ะครูซากิ บางครั้งที่เรามองเห็นนี่ คือ สะอาดแล้วนะคะ แต่จริง ๆ แล้วนี่ บางครั้งนี ถ้าหากเราดูไม่ดีพอ เชื้อโรคต่าง ๆ มีขนาดที่เล็กมากรวมไปถึงพยาธิด้วยนะคะ อาจจะทำให้เรานะคะ ได้รับอันตรายจากอาหารพวกนี้ด้วยค่ะ และต่อมาเลยนะคะ วิธีการดูแลสุขภาพเบื้องต้นข้อต่อมานะคะ นั่นก็คือไม่ใช้ขอส่วนตัวร่วมกันค่ะ รวมไปถึงนะคะ รักษาความสะอาดอยู่เสมอค่ะ ครูบอสและครูซากิเน้นย้ำอยู่เสมอเลยนะคะ ว่าของใช้ส่วนตัว ขึ้นชื่อว่าของใช้ส่วนตัว หมายความว่า เราไม่ควรใช้ของผู้อื่นค่ะ ควรใช้ของส่วนตัวนะคะ เป็นสิ่งของที่เราไม่ควรหยิบยืมกันได้ค่ะ รวมไปถึงนะคะ เราก็ควรรักษาความสะอาดทั้งของร่างกายของเรา และของใช้ของเรานะคะ ให้สะอาดอยู่เสมอ เพราะบางครั้งนะคะ ในการที่มีการแพร่ระบาด อาจจะทำให้เรานะคะ ได้รับอันตรายจากเชื้อโรคพวกนั้นได้ หมั่นล้างมือเป็นประจำ อาบน้ำ ชำระร่างกายนะคะ เวลาที่เราออกไปนอกบ้านมา อย่างน้อยวันล่ะ 2 ครั้ง หลังตื่นนอนและก่อนจะเข้านอนค่ะ</w:t>
      </w:r>
    </w:p>
    <w:p>
      <w:pPr>
        <w:pStyle w:val="BodyText"/>
      </w:pPr>
      <w:r>
        <w:t xml:space="preserve">(ครูสุจิตรา) ดังนั้นนะคะ การใช้ของส่วนตัวร่วมกันกับผู้อื่นนะคะ ก็จะช่วยกันลดการแพร่ระบาดของโรคด้วยนะคะ แล้วก็ทำให้สุขภาพร่างกายของเราปลอดภัยจากโรคต่าง ๆ ด้วยนะคะ และวิธรการต่อมาค่ะ นั่นก็คือในเรื่องของการแปรงฟันค่ะ เราต้องแปรงฟันให้ถูกวิธีนะคะ อย่างน้อยวันละ 2 ครั้งนั่นเอง เรื่องนี้ก็เป็นเรื่องที่เน้นย้ำกันอยู่เป็นประจำนะคะ ในเรื่องของการแปรงฟันนะคะ แน่นอนว่าตอนนี้เชื่อว่านักเรียนก็ได้แปรงฟันกันอย่างถูกวิธีแล้วใช่ไหมคะ นะคะ ซึ่งเราก็ควรที่จะแปรงฟันอย่างน้อยวันละ 2 ครั้ง ครั้งแรกตอนที่เรานะคะ ตื่นนอนมานะคะ ก็แปรง 1 ครั้ง ซึ่งบางครั้งช่วงระหว่างวันนี่อาจจะมีการทำกิจกรรมต่าง ๆ อาจจะไม่สะดวกในการที่จะแปรงฟัน ดังนั้นนะคะ เมื่อตอนเย็นนะคะ เมื่อเรากลับมาถึงตอนเย็นนะคะ เมื่อเรามาถึงบ้าน ก่อนที่จะนอน เราก็ควรแปรงอีกครั้ง หนึ่ง แต่ว่าในแต่วัน แปรงมากกว่า 2 ครั้งได้ใช่ไหมคะคุณครูบอส</w:t>
      </w:r>
    </w:p>
    <w:p>
      <w:pPr>
        <w:pStyle w:val="BodyText"/>
      </w:pPr>
      <w:r>
        <w:t xml:space="preserve">(ครูปฏิญญา) ได้ค่ะ นักเรียนสะดวกที่จะพกพาอุปกรณ์การแปรงฟันออกไปด้วย ก็สามารถทำได้นะคะ แต่ถ้าหากไม่พกไป เราสามารถใช้วิธีการบ้วนปากนะคะ หรือว่าบ้วนน้ำสะอาดได้ค่ะ ให้ความสำคัญในการเลือกแปรงสีฟันหรือยาสีฟันด้วยนะคะ แปรงควรมีขนาดที่พอเหมาะนะคะ ขนแปรงไม่อ่อนนุ่มหรือว่าแข็งเกินไป ควรมีความพอดีนะ เพื่อป้องกันอันตรายต่อเหงือกของเราค่ะ และแปรงสีฟันนี่ขนาดที่พอเหมาะก็จะทำให้เราทำความสะอาดภายในช่องปากได้อย่างทั่วถึงนั่นเอง และที่สำคัญนะคะ ยาสีฟันที่มีส่วนผสมของฟลูออไรน์ก็จะสามารถช่วงป้องกันฟันผุค่ะ ซึ่งเด็ก ๆ ก็ได้เรียนกันไปแล้วว่าฟันผุอาจจะนำปัญหาอื่น ๆ ตามมาได้อีกมากมายเลย และฟันเรานี่ ถ้าหากหมดฟันไปแล้ว ฟันแท้ร่วงไปแล้วนี่ก็ไม่มีฟันอื่นมาทดแทนแล้วนะคะ ซึ่งค่ารักษาพยาบาลในการที่เราไม่ดูแลรักษาแปรงฟันให้สะอาดนี่ มีค่ารักษาที่สูงมากเลย นักเรียนคงไม่อยากทำให้เป็นภาระของผู้ปกครองใช่ไหมคะ แล้วที่สำคัญนะคะ แปรงฟันอย่างน้อยวันละ 2 ครั้ง และต่อมานะคะ จะเกี่ยวเนื่องกับในเรื่องของการแปรงฟันเลย นั่นก็คือหลีกเลี่ยงการทานขนมหวาน หรือว่าของที่เหนียวจนเกินไป เพราะว่าการทานขนมหวานมากเกินไปนะคะ ว่าเสี่ยงต่อการเกิดโรคต่าง ๆ อย่างเช่น โรคเบาหวาน รวมไปถึงนะคะ โรคอ้วนด้วย ที่ในเด็ก ๆ นะคะ ชอบทานอาหารไม่มีประโยชน์ ขนมหวาน ทำให้เรานะคะ เสี่ยงต่อการเป็นโรคอ้วนได้ และขนมนะคะ หรืออาหารที่เหนียวจนเกินไปนี่ อาจจะติดตามซอกต่าง ๆ ของฟัน ทำให้เราไม่สามารถแปรงฟันได้อย่างสะอาด และก็นำมาสู่อาการฟันผุได้ค่ะ</w:t>
      </w:r>
    </w:p>
    <w:p>
      <w:pPr>
        <w:pStyle w:val="BodyText"/>
      </w:pPr>
      <w:r>
        <w:t xml:space="preserve">(ครูสุจิตรา) ค่ะ และวิธีต่อมานะคะ นั่นก็คือการสวมใส่หน้ากากอนามัยค่ะ และก็ไม่ใกล้ชิดผู้ป่วยด้วยค่ะ แน่นอนนะคะ ในช่วงนี้นะคะ ก็มีการแพร่ระบาดนะคะ ของโรคติดต่อต่าง ๆ อยู่ เวลาที่เราออกไปไหนนะคะ ไปไหนมาไหนนี่ เราก็ควรที่จะสวมหน้ากากอนามัยทุกครั้งเลย และที่สำคัญนะคะ ไม่ใกล้ชิดกับผู้ป่วยคนอื่น ๆ ด้วยค่ะ</w:t>
      </w:r>
    </w:p>
    <w:p>
      <w:pPr>
        <w:pStyle w:val="BodyText"/>
      </w:pPr>
      <w:r>
        <w:t xml:space="preserve">(ครูปฏิญญา) ใช่แล้วล่ะค่ะ อย่าลืมที่จะทิ้งหน้ากากอนามัยให้ถูกวิธีด้วยนะคะ เพราะการที่เรากำจัดหน้ากากอนามัยก็เป็นการรับผิดชอบต่อส่วนรวมนะคะ คนที่เขามาเก็บขยะเขาจะได้ไม่ต้องติดเชื้อโรคจากเรานะคะ และต่อมาเลยค่ะ นั่นก็คือในเรื่องของการตรวจสุขภาพประจำปี เน้นย้ำเสมอเลยนะคะ การตรวจสุขภาพเป็นสิ่งที่สำคัญ ไม่ว่าจะเป็นด้านสุขภาพต่าง ๆ นะคะ ในโรคทั่วไป ก็ควรตรวจปีละ 1 ครั้ง หรือว่าอย่างรน้อยก็ได้ค่ะ อย่างน้อยควรตรวจแต่ถ้าหากเป็นในส่วนของช่องปากนะคะ ที่เราต้องไปพบทันตแพทย์อย่างน้อยทุก ๆ 6 เดือนนั่นเองค่ะ ซึ่งเป็นสิ่งที่สำคัญมากเลยล่ะค่ะ ทีนี้นะคะ ก็จะเข้าสู่คำถามอีก 1 คำถามค่ะ เมื่อสักครู่นะคะ เราได้เรียนรู้ในเรื่องดูแลสุขภาพของเราให้ปลอดภัยอย่างไร และสุขภาพต่าง ๆ อาจจะเข้าถึงตัวเราได้ ไม่ได้เกี่ยวกับการที่เราดูแลสุขภาพไม่ดีนะคะ แต่เป็นในส่วนของการชักชวนชักจูง รวมไปถึงนะคะ การปฏิบัติตนที่ไม่ถูกต้องค่ะ ฉะนั้นแล้วนี่ คำถามในวันนี้อีก 1 คำถาม นักเรียนคิดว่าสารเสพติดนะคะ และยานะคะ มีอันตรายหรือไม่คะ นักเรียนคิดว่าสารเสพติดและยา มีอันตรายหรือไหมคะ ตอบคำถามคุณครูปลายทางได้เลยค่ะ เราสามารถแลกเปลี่ยนความคิดเห็นร่วมกันได้เลยนะคะ และคุณครูซากิล่ะคะ คุณครูซากิคิดว่าสารเสพติดและยานี่มีอันตรายหรือไม่คะ</w:t>
      </w:r>
    </w:p>
    <w:p>
      <w:pPr>
        <w:pStyle w:val="BodyText"/>
      </w:pPr>
      <w:r>
        <w:t xml:space="preserve">(ครูสุจิตรา) เอ๊ะ ถ้าหากว่าเป็นสารเสพติดนะคะ ก็เป็นอันตรายต่อตัวเรามากเลย แต่ว่าถ้าหากเป็นยาค่ะ นักเรียน ยาค่ะ ก็มีอันตรายต่อตัวเราเหมือนกัน ถ้าเราใช้ไม่ถูกวิธี</w:t>
      </w:r>
    </w:p>
    <w:p>
      <w:pPr>
        <w:pStyle w:val="BodyText"/>
      </w:pPr>
      <w:r>
        <w:t xml:space="preserve">(ครูปฏิญญา) ใช่แล้วล่ะคะ แบบที่เราเคยเรียนรู้ร่วมกันเลยนะคะ จริง ๆ แล้วยามีไว้สำหรับรักษาโรคเจ็บป่วยนะคะ แต่ถ้าหากเราใช้อย่างผิดวิธีก็อาจจะทำให้เกิดอันตรายต่อตัวเราเช่นกันค่ะ วันนี้เรารู้แล้วว่าสารเสพติดและยานี่ อาจจะเกิดอันตรายต่อตัวเราได้ เดี๋ยวเราไปดูวิธีการปฏิบัตตนที่ถูกต้องกันค่ะ โดยในเรื่องแรกนะคะ การหลีกเลี่ยงสารเสะติดค่ะ จำได้หรือเปล่าเอ่ย ว่าเราจะสามารถหลีก เดี๋ยวเรามาดูกันเลยดีกว่าค่ะ ว่าสิ่งที่นักเรียนตอบมานี่ถูกต้องหรือไม่</w:t>
      </w:r>
    </w:p>
    <w:p>
      <w:pPr>
        <w:pStyle w:val="BodyText"/>
      </w:pPr>
      <w:r>
        <w:t xml:space="preserve">(ครูสุจิตรา) ค่ะ อย่างแรกเลยนะคะ ก็คือการที่เราศึกษาหาความรู้นะคะ จะได้นะคะ ไม่ถูกล่อลวงไปนะคะ เพราะว่าในยุคปัจจุบันนะคะ สารเสพติดก็มีการเปลี่ยนแปลงที่หลากหลายเลยนะคะ ปรับเปลี่ยนนะคะ ให้เหมือนขนมนะคะ หรือว่าลุกอมมากขึ้น ศึกษาความรู้นะคะ เกี่ยวกับในเรื่องของนะคะ เพื่อที่จะไม่ให้ถูกล่อลวงหรือถูกหลอกนั่นเองค่ะ</w:t>
      </w:r>
    </w:p>
    <w:p>
      <w:pPr>
        <w:pStyle w:val="BodyText"/>
      </w:pPr>
      <w:r>
        <w:t xml:space="preserve">(ครูปฏิญญา) ใช่แล้วล่ะค่ะ เพราะบางครั้งนี่มาในรูปแบบของขนม ทำให้เด็ก ๆ นี่ไม่ทราบนะคะ แล้วก็ถูกล่อลวงและก็หันไปติดยาเสพติดไม่รู้ตัวค่ะ และต่อมาเลยนะคะ นั่นก็คือไม่หลงเชื่อคำชักชวนนะคะ นักเรียนคะ บางครั้งนี่เรามีเพื่อนสนิทหรือเพื่อนที่ไว้ใจได้นะคะ แต่เราก็ควรเลือกคบเพื่อนที่ดีที่ดีค่ะ เพื่อนที่ดีจะต้องไม่ชักชวนเราให้ไปยุ่งเกี่ยวกับสารเสพติดนะคะ ฉะนั้นแล้วนี่ เราก็รู้กันไปแล้วว่าเราจะปฏิเสธคำชักชวนได้อย่างไร โดยถ้าหากมีใครมาชักชวนให้เราติดสารเสพติดนะคะ เราควรนะคะ พูดนะคะ แล้วก็บอกนะคะ ให้ชัดเจนเลย ว่าเราไม่เสพนะคะ หรือว่าเราไม่ยุ่งเกี่ยวข้องเกี่ยวกับสารเสพติด ถ้าหากเราตอบแบบให้ความหวังนะคะ หรืิอว่าตอบนะคะ ผลัดวันไปแบบนี้นะคะ เขาก็จะกลับมาชักชวนเรา</w:t>
      </w:r>
    </w:p>
    <w:p>
      <w:pPr>
        <w:pStyle w:val="BodyText"/>
      </w:pPr>
      <w:r>
        <w:t xml:space="preserve">(ครูสุจิตรา) เราจะต้องแสดงความชัดเจนเลยนะคะ ว่าเราจะไม่ยิ่งเกี่ยวอย่างแน่นอนเลยใช่ไหมคะครูซากิ</w:t>
      </w:r>
    </w:p>
    <w:p>
      <w:pPr>
        <w:pStyle w:val="BodyText"/>
      </w:pPr>
      <w:r>
        <w:t xml:space="preserve">(ครูสุจิตรา) ใช่ค่ะ ต่อมาค่ะ การหลีกเลี่ยงสารเสพติดเมื่อเรานะคะ มีปัญหาต่าง ๆ นะคะ ให้เราค่ะ ปรึกษาปัญหากับครอบครัว เพื่อน หรือคนที่เราสามารถไว้ใจได้นั่นเอง เพราะว่าบางครั้งนะคะ หลาย ๆ คนที่มีปัญหาต่าง ๆ นะคะ บางคนไม่สามารถแก้ไขปัญหาด้วยตนเอง บางครั้งก็อาจจะไปพึ่งนะคะ สารใช้สารเสพติดต่าง ๆ แบบนี้ไม่ดีเลยนะคะ ถ้าหากเราเกิดปัญหาต่าง ๆ นะคะ แน่นอนว่าถ้าแก้ปัญหาไม่ได้ ก็ควรปรึกษานะคะ คนในครอบครัว เพื่อน คุณครู อาจารย์ หรือคนที่สามารถไว้ใจได้ค่ะ</w:t>
      </w:r>
    </w:p>
    <w:p>
      <w:pPr>
        <w:pStyle w:val="BodyText"/>
      </w:pPr>
      <w:r>
        <w:t xml:space="preserve">(ครูปฏิญญา) แล้วนักเรียนล่ะคะ นักเรียนมีคนที่ไว้ใจและสามารถปรึกษาปัญหาต่าง ๆ ได้หรือยัง คุณพ่อคุณแม่ก็สามารถเป็นคนที่ไว้ใจที่เราสามารถปรึกษาได้นะคะ ไม่ต้องกลัวว่าท่านจะดุหรือว่าเรานะคะ เพราะสุดท้ายแล้วท่านจะเป็นคนที่หวังดีกับเราที่สุดค่ะ และต่อมาเลยนะคะ นั่นก็คือการเลือกคบเพื่อนที่ดีค่ะ และอย่าลืมนะคะ ควรคำนึงถึงอนาคตของตนเอง เพราะถ้าหากเราไปยุ่งกับสารเสพติดแน่นอนเลยนะคะ บางสถานที่นะคะ เขาไม่ให้เราศึกษาต่อเลย เราก็จะไม่สามารถนะคะ เรียนรู้เพื่ออนาคตของตนเองได้ รวมไปถึงถ้าอนาคตนี่ นักเรียนไปทำงาน และยุ่งเกี่ยวกับสามารถเสพติด บ้างครั้งนะคะ อาจจะโดนไล่ออกได้เลยนะคะ เราควรเห็นเลยนะคะ การยุ่งเกี่ยวกับสารเสพติดเป็นเรื่องที่ไม่ดีและก็ส่งผลต่ออนาคตมากเลยค่ะ ฉะนั้นแล้ว ก่อนจะทำอะไรลงไป อย่าลืมคำนึงถึงอนาคตของตนเองด้วยนะคะ และต่อมาค่ะ จะเป็นในเรื่องของการ… จำกันได้หรือเปล่าเอ่ยว่าเราต้องทำอย่างไรบ้าง นักเรียนสามารถตอบคุณครูปลายทางได้เลยนะคะ ว่าเราสามารถจำได้ว่าเราจะให้ยาอย่างไรให้ปลอดภัย คุณครุซากิพอจะจำกันได้บ้างหรือเปล่าคะ</w:t>
      </w:r>
    </w:p>
    <w:p>
      <w:pPr>
        <w:pStyle w:val="BodyText"/>
      </w:pPr>
      <w:r>
        <w:t xml:space="preserve">(ครูสุจิตรา) วิธีการใช้ยาก็มีหลากหลายวิธีเลยใช่ไหมคะครูบอส วันนี้ก็จะเป็นวิธีการที่เราใช้ยาให้ปลอดภัยเพื่อเป็นการทบทวนได้ดูอีกครั้งหนึ่งนะคะ</w:t>
      </w:r>
    </w:p>
    <w:p>
      <w:pPr>
        <w:pStyle w:val="BodyText"/>
      </w:pPr>
      <w:r>
        <w:t xml:space="preserve">(ครูปฏิญญา) ใช่แล้วล่ะค่ะ โดยในข้อแรกใช่ไหมคะ</w:t>
      </w:r>
    </w:p>
    <w:p>
      <w:pPr>
        <w:pStyle w:val="BodyText"/>
      </w:pPr>
      <w:r>
        <w:t xml:space="preserve">(ครูสุจิตรา) ใช่ค่ะ ในข้อแรกเรานะคะ ควรอ่านฉลากยาทุกครั้งก่อนใช้นะคะ เพื่อที่จะทำให้เรานะคะ ได้ทราบว่ายาที่เรากำลังจะใช้นะคะ มีวิธีการอย่างไร มีคำเตือนอะไรอยู่นะคะ เราจะได้ใช้ได้อย่างถูกวิธี แล้วก็รักษาโรคได้ทุกโรค</w:t>
      </w:r>
    </w:p>
    <w:p>
      <w:pPr>
        <w:pStyle w:val="BodyText"/>
      </w:pPr>
      <w:r>
        <w:t xml:space="preserve">(ครูปฏิญญา) และต่อมาเลยนะคะ ปฏิบัติตามคำแนะนำของแพทย์อย่างเคร่งครัดค่ะ ไปรับยากับเภสัชกรนะคะ เขาก็อาจจะบอกวิธีการรับประทาน วิธีการใช้และเก็บรักษานะคะ เราก็ควรปฏิบัติอย่างเคร่งครัดนะคะ นักเรียนและต่อมา นั่นก็คือการใช้ให้ถูกวิธี ส่วนใหญ่แล้วจะใช้ให้ถูกขนาด ส่วนใหญ่แล้วนะคะ แพทย์นะคะ หรือเภสัชกรเขาจะแจ้งมาเลย ว่าเราจะต้องรับประทานเท่าใด เพื่อให้เหมาะสมกับอายุและน้ำหนักของเรา ฉะนั้นแล้วนี่ เราไม่ควรรับประทานมากจนเกินไปหรือว่าน้อยจนเกินไป เพราะอาจจะทำให้ร่างกายเราได้รับอันตรายจากยานั้น ๆ ได้ค่ะ</w:t>
      </w:r>
    </w:p>
    <w:p>
      <w:pPr>
        <w:pStyle w:val="BodyText"/>
      </w:pPr>
      <w:r>
        <w:t xml:space="preserve">(ครูสุจิตรา) ค่ะ และต่อมานะคะ ก็คือการใช้ยานะคะ ให้ถูกเวลาค่ะ ยาที่เราได้รับมานะคะ เราก็จะบอกเลยนะคะ ว่ายาตัวนี้นะคะ ควรรับประทานตอนไหน ควรรับประทานก่อนอาหารหรือว่าหลังอาหารนะคะ ดังนั้น เราก็ควรที่จะดูให้ดี ๆ นะ ทายาให้ถูกเวลาค่ะ</w:t>
      </w:r>
    </w:p>
    <w:p>
      <w:pPr>
        <w:pStyle w:val="BodyText"/>
      </w:pPr>
      <w:r>
        <w:t xml:space="preserve">(ครูปฏิญญา) และต่อมานะคะ นั่นก็คือถูกวิธีค่ะ ยาชนิดต่าง ๆ นะคะ เป็นยาเฉพาะ บางชนิดเป็นยาสำหรับรับประทาน บางชนิดเป็นยาใช้ภายนอก นำมาทาหรือว่าบางชนิดนะคนะคะ มีข้อบ่งชี้นะคะ หรือว่าข้อที่จะใช้อย่างว่าจะใช้อย่างไร เช่น บางชนิดต้องเคี้ยวก่อน แล้วค่อยทานน้ำตามลงไปค่ะ ฉะนั้นแล้วนี่ เราก็ควรศึกษานะคะ ว่ายาที่เราได้รับนี่มีวิธีใช้อย่างไร</w:t>
      </w:r>
    </w:p>
    <w:p>
      <w:pPr>
        <w:pStyle w:val="BodyText"/>
      </w:pPr>
      <w:r>
        <w:t xml:space="preserve">(ครูสุจิตรา) ต่อมานะคะ นั่นก็คือการใช้ยาให้ถูกคนนะคะ ยาบางชนิดนะคะ เป็นยาที่ต้องทานเฉพาะของคนผู้ป่วยคนนั้นเท่านั้นนะคะ การที่มีอาการคล้าย ๆ ยืมยาของคนอื่นมารับประทานแบบนี้ไม่ได้นะคะ ก็อาจจะทำให้เกิดอันตรายต่อตัวเราเองได้ค่ะ เราควรใช้ยาให้ถูกคน ไม่ใช้ยาของผู้อื่นนะคะ ยกเว้นแต่เป็นยาสามัญประจำบ้าน เราสามารถใช้ด้ที่มีไว้ติดบ้านนี่ ก็สามารถเก็บให้ถูกที่ด้วยนะคะ เพื่อคุณภาพของยาค่ะ ซึ่งในวันนี้นะคะ เราก็ได้ทบทวนไปแล้ว ว่าสำหรับหน่วยการเรียนรู้ที่ 4 เราเรียนในเรื่องใดบ้าง ไม่ว่าจะเป็นโรคติดต่อต่าง ๆ ที่เราเจอในชีวิตประจำวัน หรือบางครั้งนะคะ เป็นโรคที่เป็นโรคติดต่อแต่ก็เกิดจากอาหารของตัวเราเอง เช่น โรคลมพิษ เราจะสามารถปฏิบัติตนได้อย่างไรให้เราปลอดภัยทั้งสุขภาพกายและสุขภาพจิตนี่แข็งแรง รวมไปถึงการหลีกเลี่ยงจากภัยอันตรายต่าง ๆ นะคะ กิจกรรมที่จะให้นักเรียนทำก็จะเหลือเป็นแบบบันทึกการเรียนรู้และแบบประเมินตนเองค่ะ ซึ่งแบบบันทึกการเรียนรู้ นหน่วยการเรียนรู้ที่ 4 นะคะ ให้นักเรียนบันทึกการเรียนรู้ของตนเอง โดยตอบคำถามที่กำหนดให้ค่ะ คุณครูปลายทางสามารถดาวน์โหลดและเตรียมพร้อมให้นักเรียน ได้ที่ www.dltv.ac .th ค่ะ</w:t>
      </w:r>
    </w:p>
    <w:p>
      <w:pPr>
        <w:pStyle w:val="BodyText"/>
      </w:pPr>
      <w:r>
        <w:t xml:space="preserve">(ครูสุจิตรา) ค่ะ และต่อมานะคะ ก็จะเป็นแบบประเมินตนเองนะคะ ของหน่วยการเรียนรู้ที่ 4 นะคะ ซึ่งจะให้นักเรียนนะคะ ใส่เครื่องหมายถูกลงในช่องระดับความสามารถของแต่ละกิจกรรม ที่คิดว่าตนเองทำได้นะคะ ตามระดับการประเมินนะคะ ในตัวอย่างแบบประเมินนี้ได้เลยค่ะ รวมไปถึงตอบคำถามด้านล่างด้วยนะคะ แบบประเมินตนเองนี้คุณครูปลายทางก็สามารถดาวน์โหลดได้ที่ www. เดียวกันค่ะ</w:t>
      </w:r>
    </w:p>
    <w:p>
      <w:pPr>
        <w:pStyle w:val="BodyText"/>
      </w:pPr>
      <w:r>
        <w:t xml:space="preserve">(ครูปฏิญญา) ใช่แล้วล่ะค่ะ ในวันนี้นะคะ จะให้นักเรียนทำแบบบันทึกการเรียนรู้และที่เรียนในวันนี้ได้อีกด้วยค่ะ</w:t>
      </w:r>
    </w:p>
    <w:p>
      <w:pPr>
        <w:pStyle w:val="BodyText"/>
      </w:pPr>
      <w:r>
        <w:t xml:space="preserve">(ครูสุจิตรา) สำหรับครูปลายทางนะคะ รบกวนคุณครูปลายทางนะคะ อธิบายขั้นตอนในการทำกิจกรรมอย่างละเอียดค่ะ และให้นักเรียนตลอดการทำกิจกรรมค่ะ</w:t>
      </w:r>
    </w:p>
    <w:p>
      <w:pPr>
        <w:pStyle w:val="BodyText"/>
      </w:pPr>
      <w:r>
        <w:t xml:space="preserve">(ครูปฏิญญา) ถ้าพร้อมแล้วนะคะ คุณครูและนักเรียนสามารถไปทำแบบประเมินตนเองและบันทึกการเรียนรู้ได้เลยค่ะ และเดี๋ยวเรากลับมาสู่สรุปบทเรียนไปพร้อมกันค่ะ</w:t>
      </w:r>
    </w:p>
    <w:p>
      <w:pPr>
        <w:pStyle w:val="BodyText"/>
      </w:pPr>
      <w:r>
        <w:t xml:space="preserve">[เสียงดนตรี] แแ</w:t>
      </w:r>
    </w:p>
    <w:p>
      <w:pPr>
        <w:pStyle w:val="BodyText"/>
      </w:pPr>
      <w:r>
        <w:t xml:space="preserve">(ครูปฏิญญา) หมดเวลา แล้วค่ะนักเรียน คุณครูปลายทางอย่าลืมแนะนำเพิ่มเติมแบบประเมินตนเองได้เลยค่ะ เรียนได้สม่ำเสมอเลยตะ เพื่อเป็นการทบทวน จะได้นำไปปฏิบัติตนได้อย่างถูกต้องค่ะ เรื่องรู้ทันโรค รู้ทันภัยอันตรายค่ะ</w:t>
      </w:r>
    </w:p>
    <w:p>
      <w:pPr>
        <w:pStyle w:val="BodyText"/>
      </w:pPr>
      <w:r>
        <w:t xml:space="preserve">(ครูสุจิตรา) ค่ะ โดยโรคนะคะ ที่เราสามารถพบได้บ่อยในชีวิตประ นะคะ เราก็ควรที่จะป้องกันตัวเองนะคะ ให้ถูกหลักอนามัยนะคะ เข้าใจปัจจัยที่มีอิทธิพล แล้วก็แนวทางสารเสพติด รวมทั้งการหลีกเลี่ยง ชีวิตของเรานะคะ มีความปลอดภัยมากยิ่งขึ้นนั่นเองค่ะ ก็เน้นย้ำนะคะ ในเรื่องของการปฏิบัติตนให้ถูกต้อง รวมไปถึงการหลีกเลี่ยงตนเองจากภัยอันตรายต่าง ๆ ค่ะ ซึ่งในวันนี้นะคะ ก็เป็นชั่วโมงสุดท้ายแล้วค่ะครูซากิ ที่เราและเด็ก ๆ จะได้พบกันนะคะ ครูบอสและครูซากิก็อยากจะย้ำเตือนเด็ก ๆ ว่าหัวใจหลักเลยนะคะ ของสุขศึกษานะคะ เพื่อให้นักเรียนสามารถนำไปปรับใช้ในชีวิตประจำวันได้ค่ะ เพื่อให้สุขภาพกายและสุขภาพจิตมีความแข็งแรงสมบูรณ์นั่นเองค่ะ และเรานะคะ จะได้กลับมาพบกันใหม่นะคะ ในปีการศึกษาหน้าค่ะ และในวันนี้นะคะ ครูบอสและครูซากินะคะ ก็ขอลาไปเพียงเท่านี้ แล้วเดี๋ยวเรากลับมาพบกันใหม่ในปีการศึกษา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๗ รู้ทันโรค รู้ทันภัยอันตราย (มีใบงาน)</dc:title>
  <dc:creator/>
  <cp:keywords/>
  <dcterms:created xsi:type="dcterms:W3CDTF">2022-11-03T04:33:01Z</dcterms:created>
  <dcterms:modified xsi:type="dcterms:W3CDTF">2022-11-03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พฤษจิกายน 2565 เวลา 10.00 น.</vt:lpwstr>
  </property>
  <property fmtid="{D5CDD505-2E9C-101B-9397-08002B2CF9AE}" pid="3" name="subtitle">
    <vt:lpwstr/>
  </property>
</Properties>
</file>